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48D7B" w14:textId="77777777" w:rsidR="00003772" w:rsidRPr="000747CE" w:rsidRDefault="00003772" w:rsidP="00003772">
      <w:pPr>
        <w:pStyle w:val="BodyText"/>
        <w:kinsoku w:val="0"/>
        <w:overflowPunct w:val="0"/>
        <w:spacing w:before="6" w:line="321" w:lineRule="auto"/>
        <w:ind w:left="1998" w:right="1664"/>
        <w:jc w:val="both"/>
        <w:rPr>
          <w:rFonts w:ascii="Lato" w:hAnsi="Lato" w:cs="Times New Roman"/>
          <w:b/>
          <w:color w:val="4D4D4F"/>
          <w:w w:val="115"/>
          <w:sz w:val="24"/>
          <w:szCs w:val="24"/>
        </w:rPr>
      </w:pPr>
      <w:r w:rsidRPr="000747CE">
        <w:rPr>
          <w:rFonts w:ascii="Lato" w:hAnsi="Lato" w:cs="Times New Roman"/>
          <w:b/>
          <w:color w:val="4D4D4F"/>
          <w:w w:val="115"/>
          <w:sz w:val="24"/>
          <w:szCs w:val="24"/>
        </w:rPr>
        <w:t>EXAMPLES OF PERSONAL MISSION STATEMENTS</w:t>
      </w:r>
    </w:p>
    <w:p w14:paraId="420479BB" w14:textId="77777777" w:rsidR="00003772" w:rsidRPr="000747CE" w:rsidRDefault="00003772" w:rsidP="00003772">
      <w:pPr>
        <w:pStyle w:val="BodyText"/>
        <w:kinsoku w:val="0"/>
        <w:overflowPunct w:val="0"/>
        <w:spacing w:before="6" w:line="321" w:lineRule="auto"/>
        <w:ind w:left="1998" w:right="1664"/>
        <w:jc w:val="both"/>
        <w:rPr>
          <w:rFonts w:ascii="Lato" w:hAnsi="Lato" w:cs="Times New Roman"/>
          <w:color w:val="4D4D4F"/>
          <w:w w:val="115"/>
        </w:rPr>
      </w:pPr>
    </w:p>
    <w:p w14:paraId="40BED0CD" w14:textId="77777777" w:rsidR="00003772" w:rsidRPr="000747CE" w:rsidRDefault="00003772" w:rsidP="00003772">
      <w:pPr>
        <w:pStyle w:val="BodyText"/>
        <w:kinsoku w:val="0"/>
        <w:overflowPunct w:val="0"/>
        <w:spacing w:before="6" w:line="321" w:lineRule="auto"/>
        <w:ind w:left="1998" w:right="1664"/>
        <w:jc w:val="both"/>
        <w:rPr>
          <w:rFonts w:ascii="Lato" w:hAnsi="Lato" w:cs="Times New Roman"/>
          <w:color w:val="4D4D4F"/>
          <w:w w:val="115"/>
        </w:rPr>
      </w:pPr>
      <w:r w:rsidRPr="000747CE">
        <w:rPr>
          <w:rFonts w:ascii="Lato" w:hAnsi="Lato" w:cs="Times New Roman"/>
          <w:color w:val="4D4D4F"/>
          <w:w w:val="115"/>
        </w:rPr>
        <w:t>I will maintain a positive attitude and a sense of humor in everything I do. I want to be known by my family as a caring and loving husband and father; by my business associates as a fair and honest person; and by my friends as someone they can count on. To the people who work for me and with me, I pledge my respect and will strive every day to earn their respect. Controlling all my actions is a strong sense of integrity, which I believe to be the most important character trait.</w:t>
      </w:r>
    </w:p>
    <w:p w14:paraId="735D2874" w14:textId="77777777" w:rsidR="00003772" w:rsidRPr="000747CE" w:rsidRDefault="00003772" w:rsidP="00003772">
      <w:pPr>
        <w:pStyle w:val="BodyText"/>
        <w:kinsoku w:val="0"/>
        <w:overflowPunct w:val="0"/>
        <w:spacing w:before="6" w:line="321" w:lineRule="auto"/>
        <w:ind w:left="1998" w:right="1664"/>
        <w:jc w:val="both"/>
        <w:rPr>
          <w:rFonts w:ascii="Lato" w:hAnsi="Lato" w:cs="Times New Roman"/>
          <w:color w:val="4D4D4F"/>
          <w:w w:val="115"/>
        </w:rPr>
      </w:pPr>
    </w:p>
    <w:p w14:paraId="57E5DE21" w14:textId="77777777" w:rsidR="00003772" w:rsidRPr="000747CE" w:rsidRDefault="00003772" w:rsidP="00003772">
      <w:pPr>
        <w:pStyle w:val="BodyText"/>
        <w:kinsoku w:val="0"/>
        <w:overflowPunct w:val="0"/>
        <w:spacing w:before="6" w:line="321" w:lineRule="auto"/>
        <w:ind w:left="1998" w:right="1664"/>
        <w:jc w:val="both"/>
        <w:rPr>
          <w:rFonts w:ascii="Lato" w:hAnsi="Lato" w:cs="Times New Roman"/>
          <w:color w:val="4D4D4F"/>
          <w:w w:val="115"/>
        </w:rPr>
      </w:pPr>
    </w:p>
    <w:p w14:paraId="288778B9" w14:textId="77777777" w:rsidR="00003772" w:rsidRPr="000747CE" w:rsidRDefault="00003772" w:rsidP="00003772">
      <w:pPr>
        <w:pStyle w:val="BodyText"/>
        <w:kinsoku w:val="0"/>
        <w:overflowPunct w:val="0"/>
        <w:spacing w:before="6" w:line="321" w:lineRule="auto"/>
        <w:ind w:left="1998" w:right="1664"/>
        <w:jc w:val="both"/>
        <w:rPr>
          <w:rFonts w:ascii="Lato" w:hAnsi="Lato" w:cs="Times New Roman"/>
          <w:color w:val="4D4D4F"/>
          <w:w w:val="115"/>
        </w:rPr>
      </w:pPr>
      <w:r w:rsidRPr="000747CE">
        <w:rPr>
          <w:rFonts w:ascii="Lato" w:hAnsi="Lato" w:cs="Times New Roman"/>
          <w:color w:val="4D4D4F"/>
          <w:w w:val="115"/>
        </w:rPr>
        <w:t>My mission is to provide service, products and benefits with integrity and honesty to the medical community. I will look for opportunities to help hurting individuals and assist other professionals in a win-win manner. I will not knowingly harm or take advantage of anyone. I will use my knowledge and abilities in organizing and structuring in ways that provide income and pleasure for my family and blessings to those around me.</w:t>
      </w:r>
    </w:p>
    <w:p w14:paraId="702F17C9" w14:textId="77777777" w:rsidR="00003772" w:rsidRPr="000747CE" w:rsidRDefault="00003772" w:rsidP="00003772">
      <w:pPr>
        <w:pStyle w:val="BodyText"/>
        <w:kinsoku w:val="0"/>
        <w:overflowPunct w:val="0"/>
        <w:spacing w:before="6" w:line="321" w:lineRule="auto"/>
        <w:ind w:left="1998" w:right="1664"/>
        <w:jc w:val="both"/>
        <w:rPr>
          <w:rFonts w:ascii="Lato" w:hAnsi="Lato" w:cs="Times New Roman"/>
          <w:color w:val="4D4D4F"/>
          <w:w w:val="115"/>
        </w:rPr>
      </w:pPr>
    </w:p>
    <w:p w14:paraId="59B07E44" w14:textId="77777777" w:rsidR="00003772" w:rsidRPr="000747CE" w:rsidRDefault="00003772" w:rsidP="00003772">
      <w:pPr>
        <w:pStyle w:val="BodyText"/>
        <w:kinsoku w:val="0"/>
        <w:overflowPunct w:val="0"/>
        <w:spacing w:before="6" w:line="321" w:lineRule="auto"/>
        <w:ind w:left="1998" w:right="1664"/>
        <w:jc w:val="both"/>
        <w:rPr>
          <w:rFonts w:ascii="Lato" w:hAnsi="Lato" w:cs="Times New Roman"/>
          <w:color w:val="4D4D4F"/>
          <w:w w:val="115"/>
        </w:rPr>
      </w:pPr>
    </w:p>
    <w:p w14:paraId="62E8E778" w14:textId="77777777" w:rsidR="00003772" w:rsidRPr="000747CE" w:rsidRDefault="00003772" w:rsidP="00003772">
      <w:pPr>
        <w:pStyle w:val="BodyText"/>
        <w:kinsoku w:val="0"/>
        <w:overflowPunct w:val="0"/>
        <w:spacing w:before="6" w:line="321" w:lineRule="auto"/>
        <w:ind w:left="1998" w:right="1664"/>
        <w:jc w:val="both"/>
        <w:rPr>
          <w:rFonts w:ascii="Lato" w:hAnsi="Lato" w:cs="Times New Roman"/>
          <w:color w:val="4D4D4F"/>
          <w:w w:val="115"/>
        </w:rPr>
      </w:pPr>
      <w:r w:rsidRPr="000747CE">
        <w:rPr>
          <w:rFonts w:ascii="Lato" w:hAnsi="Lato" w:cs="Times New Roman"/>
          <w:color w:val="4D4D4F"/>
          <w:w w:val="115"/>
        </w:rPr>
        <w:t>My mission is to exercise my creativity and innovative ideas by developing songs, books and products that change lives and society for the better. I will use my talents and abilities consistently. I will not hide them simply because they will not always be immediately recognized. I want all of my work to be  a product of God’s inspiration and a blessing to the world. I will be loyal to family, friends and God.</w:t>
      </w:r>
    </w:p>
    <w:p w14:paraId="1C04CE99" w14:textId="77777777" w:rsidR="00003772" w:rsidRPr="000747CE" w:rsidRDefault="00003772" w:rsidP="00003772">
      <w:pPr>
        <w:pStyle w:val="BodyText"/>
        <w:kinsoku w:val="0"/>
        <w:overflowPunct w:val="0"/>
        <w:spacing w:before="6" w:line="321" w:lineRule="auto"/>
        <w:ind w:left="1998" w:right="1664"/>
        <w:jc w:val="both"/>
        <w:rPr>
          <w:rFonts w:ascii="Lato" w:hAnsi="Lato" w:cs="Times New Roman"/>
          <w:color w:val="4D4D4F"/>
          <w:w w:val="115"/>
        </w:rPr>
      </w:pPr>
    </w:p>
    <w:p w14:paraId="7F767B8D" w14:textId="77777777" w:rsidR="00003772" w:rsidRPr="000747CE" w:rsidRDefault="00003772" w:rsidP="00003772">
      <w:pPr>
        <w:pStyle w:val="BodyText"/>
        <w:kinsoku w:val="0"/>
        <w:overflowPunct w:val="0"/>
        <w:spacing w:before="6" w:line="321" w:lineRule="auto"/>
        <w:ind w:left="1998" w:right="1664"/>
        <w:jc w:val="both"/>
        <w:rPr>
          <w:rFonts w:ascii="Lato" w:hAnsi="Lato" w:cs="Times New Roman"/>
          <w:color w:val="4D4D4F"/>
          <w:w w:val="115"/>
        </w:rPr>
      </w:pPr>
    </w:p>
    <w:p w14:paraId="7F6EC45C" w14:textId="77777777" w:rsidR="00003772" w:rsidRPr="000747CE" w:rsidRDefault="00003772" w:rsidP="00003772">
      <w:pPr>
        <w:pStyle w:val="BodyText"/>
        <w:kinsoku w:val="0"/>
        <w:overflowPunct w:val="0"/>
        <w:spacing w:before="6" w:line="321" w:lineRule="auto"/>
        <w:ind w:left="1998" w:right="1664"/>
        <w:jc w:val="both"/>
        <w:rPr>
          <w:rFonts w:ascii="Lato" w:hAnsi="Lato" w:cs="Times New Roman"/>
          <w:color w:val="4D4D4F"/>
          <w:w w:val="115"/>
        </w:rPr>
      </w:pPr>
      <w:r w:rsidRPr="000747CE">
        <w:rPr>
          <w:rFonts w:ascii="Lato" w:hAnsi="Lato" w:cs="Times New Roman"/>
          <w:color w:val="4D4D4F"/>
          <w:w w:val="115"/>
        </w:rPr>
        <w:t>My mission is to use my skills and experience in design to help people realize their dreams for their homes and themselves. In order to do this with increasing effectiveness, I will study and expand my own knowledge in God’s Word, design, finance, sales and social skills. I will strive for loving relationships with my immediate and extended family and many friends. I will invest love, service time, patience, encouragement and creativity into</w:t>
      </w:r>
    </w:p>
    <w:p w14:paraId="576FEC3D" w14:textId="77777777" w:rsidR="006735CE" w:rsidRPr="000747CE" w:rsidRDefault="00003772" w:rsidP="00003772">
      <w:pPr>
        <w:pStyle w:val="BodyText"/>
        <w:kinsoku w:val="0"/>
        <w:overflowPunct w:val="0"/>
        <w:spacing w:before="6" w:line="321" w:lineRule="auto"/>
        <w:ind w:left="1998" w:right="1664"/>
        <w:jc w:val="both"/>
        <w:rPr>
          <w:rFonts w:ascii="Lato" w:hAnsi="Lato" w:cs="Times New Roman"/>
          <w:color w:val="4D4D4F"/>
          <w:w w:val="115"/>
        </w:rPr>
      </w:pPr>
      <w:r w:rsidRPr="000747CE">
        <w:rPr>
          <w:rFonts w:ascii="Lato" w:hAnsi="Lato" w:cs="Times New Roman"/>
          <w:color w:val="4D4D4F"/>
          <w:w w:val="115"/>
        </w:rPr>
        <w:t>those relationships. I will listen more than I talk and be transparent in sharing personal insights and struggles. From now on, I will strive for excellence in all of the above and in my hobby of music.</w:t>
      </w:r>
    </w:p>
    <w:sectPr w:rsidR="006735CE" w:rsidRPr="000747CE" w:rsidSect="008557C7">
      <w:footerReference w:type="default" r:id="rId6"/>
      <w:pgSz w:w="12240" w:h="15840"/>
      <w:pgMar w:top="1500" w:right="0" w:bottom="740" w:left="0" w:header="0" w:footer="54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4B257" w14:textId="77777777" w:rsidR="00025B14" w:rsidRDefault="00025B14">
      <w:r>
        <w:separator/>
      </w:r>
    </w:p>
  </w:endnote>
  <w:endnote w:type="continuationSeparator" w:id="0">
    <w:p w14:paraId="2A431381" w14:textId="77777777" w:rsidR="00025B14" w:rsidRDefault="00025B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9439D" w14:textId="77777777" w:rsidR="008557C7" w:rsidRDefault="00025B14">
    <w:pPr>
      <w:pStyle w:val="BodyText"/>
      <w:kinsoku w:val="0"/>
      <w:overflowPunct w:val="0"/>
      <w:spacing w:before="0" w:line="14" w:lineRule="auto"/>
      <w:rPr>
        <w:rFonts w:ascii="Times New Roman" w:hAnsi="Times New Roman" w:cs="Vrinda"/>
        <w:sz w:val="20"/>
        <w:szCs w:val="20"/>
      </w:rPr>
    </w:pPr>
    <w:r>
      <w:rPr>
        <w:noProof/>
      </w:rPr>
      <w:pict w14:anchorId="4271C3A3">
        <v:shapetype id="_x0000_t202" coordsize="21600,21600" o:spt="202" path="m,l,21600r21600,l21600,xe">
          <v:stroke joinstyle="miter"/>
          <v:path gradientshapeok="t" o:connecttype="rect"/>
        </v:shapetype>
        <v:shape id="Text Box 14" o:spid="_x0000_s2049" type="#_x0000_t202" style="position:absolute;margin-left:471pt;margin-top:753.85pt;width:105.2pt;height:12.25pt;z-index:-251658752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" o:allowincell="f" filled="f" stroked="f">
          <v:textbox inset="0,0,0,0">
            <w:txbxContent>
              <w:p w14:paraId="216B093A" w14:textId="77777777" w:rsidR="008557C7" w:rsidRDefault="008557C7">
                <w:pPr>
                  <w:pStyle w:val="BodyText"/>
                  <w:kinsoku w:val="0"/>
                  <w:overflowPunct w:val="0"/>
                  <w:spacing w:before="22"/>
                  <w:ind w:left="20"/>
                  <w:rPr>
                    <w:rFonts w:ascii="Georgia" w:hAnsi="Georgia" w:cs="Georgia"/>
                    <w:color w:val="231F20"/>
                    <w:sz w:val="18"/>
                    <w:szCs w:val="18"/>
                  </w:rPr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0B9AC" w14:textId="77777777" w:rsidR="00025B14" w:rsidRDefault="00025B14">
      <w:r>
        <w:separator/>
      </w:r>
    </w:p>
  </w:footnote>
  <w:footnote w:type="continuationSeparator" w:id="0">
    <w:p w14:paraId="73B0C310" w14:textId="77777777" w:rsidR="00025B14" w:rsidRDefault="00025B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zSyNDAzNjS1MDJR0lEKTi0uzszPAykwrAUAN57ylywAAAA="/>
  </w:docVars>
  <w:rsids>
    <w:rsidRoot w:val="00DC40D4"/>
    <w:rsid w:val="00003772"/>
    <w:rsid w:val="00025B14"/>
    <w:rsid w:val="000747CE"/>
    <w:rsid w:val="006735CE"/>
    <w:rsid w:val="007D70E2"/>
    <w:rsid w:val="008557C7"/>
    <w:rsid w:val="00C740C2"/>
    <w:rsid w:val="00D71ADB"/>
    <w:rsid w:val="00DC40D4"/>
    <w:rsid w:val="00F764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67F5998B"/>
  <w15:docId w15:val="{45C671FB-302D-482B-9C76-CE60DF441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557C7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Cs w:val="22"/>
    </w:rPr>
  </w:style>
  <w:style w:type="paragraph" w:styleId="Heading1">
    <w:name w:val="heading 1"/>
    <w:basedOn w:val="Normal"/>
    <w:next w:val="Normal"/>
    <w:link w:val="Heading1Char"/>
    <w:uiPriority w:val="1"/>
    <w:qFormat/>
    <w:rsid w:val="008557C7"/>
    <w:pPr>
      <w:spacing w:before="105"/>
      <w:ind w:left="1598"/>
      <w:outlineLvl w:val="0"/>
    </w:pPr>
    <w:rPr>
      <w:rFonts w:ascii="Calibri" w:hAnsi="Calibri" w:cs="Calibri"/>
      <w:b/>
      <w:bCs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557C7"/>
    <w:pPr>
      <w:spacing w:before="1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57C7"/>
    <w:rPr>
      <w:rFonts w:ascii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8557C7"/>
    <w:rPr>
      <w:rFonts w:asciiTheme="majorHAnsi" w:eastAsiaTheme="majorEastAsia" w:hAnsiTheme="majorHAnsi" w:cstheme="majorBidi"/>
      <w:b/>
      <w:bCs/>
      <w:kern w:val="32"/>
      <w:sz w:val="32"/>
      <w:szCs w:val="40"/>
    </w:rPr>
  </w:style>
  <w:style w:type="paragraph" w:styleId="ListParagraph">
    <w:name w:val="List Paragraph"/>
    <w:basedOn w:val="Normal"/>
    <w:uiPriority w:val="1"/>
    <w:qFormat/>
    <w:rsid w:val="008557C7"/>
    <w:rPr>
      <w:rFonts w:ascii="Times New Roman" w:hAnsi="Times New Roman" w:cs="Vrinda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8557C7"/>
    <w:rPr>
      <w:rFonts w:ascii="Times New Roman" w:hAnsi="Times New Roman" w:cs="Vrinda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003772"/>
    <w:pPr>
      <w:tabs>
        <w:tab w:val="center" w:pos="4680"/>
        <w:tab w:val="right" w:pos="9360"/>
      </w:tabs>
    </w:pPr>
    <w:rPr>
      <w:szCs w:val="2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03772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semiHidden/>
    <w:unhideWhenUsed/>
    <w:rsid w:val="00003772"/>
    <w:pPr>
      <w:tabs>
        <w:tab w:val="center" w:pos="4680"/>
        <w:tab w:val="right" w:pos="9360"/>
      </w:tabs>
    </w:pPr>
    <w:rPr>
      <w:szCs w:val="2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00377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Ammar Shah</cp:lastModifiedBy>
  <cp:revision>5</cp:revision>
  <cp:lastPrinted>2021-05-06T09:27:00Z</cp:lastPrinted>
  <dcterms:created xsi:type="dcterms:W3CDTF">2019-06-29T14:50:00Z</dcterms:created>
  <dcterms:modified xsi:type="dcterms:W3CDTF">2021-05-06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dobe InDesign CS5 (7.0.2)</vt:lpwstr>
  </property>
</Properties>
</file>